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4BC7" w:rsidRDefault="00304BC7">
      <w:pPr>
        <w:pStyle w:val="Heading1"/>
        <w:keepNext/>
        <w:keepLines/>
        <w:tabs>
          <w:tab w:val="clear" w:pos="-3600"/>
          <w:tab w:val="clear" w:pos="-2880"/>
          <w:tab w:val="clear" w:pos="-2160"/>
          <w:tab w:val="clear" w:pos="-1440"/>
          <w:tab w:val="clear" w:pos="-720"/>
          <w:tab w:val="clear" w:pos="720"/>
          <w:tab w:val="clear" w:pos="1440"/>
          <w:tab w:val="clear" w:pos="2160"/>
          <w:tab w:val="clear" w:pos="2880"/>
          <w:tab w:val="left" w:pos="6480"/>
          <w:tab w:val="left" w:pos="7200"/>
          <w:tab w:val="left" w:pos="7920"/>
          <w:tab w:val="left" w:pos="8640"/>
          <w:tab w:val="right" w:pos="9358"/>
        </w:tabs>
        <w:ind w:left="0" w:firstLine="0"/>
        <w:rPr>
          <w:rFonts w:ascii="Bookman Old Style" w:hAnsi="Bookman Old Style" w:cs="Bookman Old Style"/>
          <w:b w:val="0"/>
          <w:bCs w:val="0"/>
        </w:rPr>
      </w:pPr>
    </w:p>
    <w:p w:rsidR="003041D9" w:rsidRPr="00401643" w:rsidRDefault="003041D9" w:rsidP="00401643"/>
    <w:p w:rsidR="000C3828" w:rsidRPr="008072A6" w:rsidRDefault="003B3534" w:rsidP="000C3828">
      <w:pPr>
        <w:pStyle w:val="Heading1"/>
        <w:keepNext/>
        <w:keepLines/>
        <w:tabs>
          <w:tab w:val="clear" w:pos="-3600"/>
          <w:tab w:val="clear" w:pos="-2880"/>
          <w:tab w:val="clear" w:pos="-2160"/>
          <w:tab w:val="clear" w:pos="-1440"/>
          <w:tab w:val="clear" w:pos="-720"/>
          <w:tab w:val="clear" w:pos="720"/>
          <w:tab w:val="clear" w:pos="1440"/>
          <w:tab w:val="clear" w:pos="2160"/>
          <w:tab w:val="clear" w:pos="2880"/>
          <w:tab w:val="left" w:pos="6480"/>
          <w:tab w:val="left" w:pos="7200"/>
          <w:tab w:val="left" w:pos="7920"/>
          <w:tab w:val="left" w:pos="8640"/>
          <w:tab w:val="right" w:pos="9358"/>
        </w:tabs>
        <w:ind w:left="0" w:firstLine="0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b w:val="0"/>
          <w:bCs w:val="0"/>
        </w:rPr>
        <w:fldChar w:fldCharType="begin"/>
      </w:r>
      <w:r w:rsidR="008072A6">
        <w:rPr>
          <w:rFonts w:ascii="Times New Roman" w:hAnsi="Times New Roman" w:cs="Times New Roman"/>
          <w:b w:val="0"/>
          <w:bCs w:val="0"/>
        </w:rPr>
        <w:instrText xml:space="preserve"> DATE \@ "MMMM d, yyyy" </w:instrText>
      </w:r>
      <w:r>
        <w:rPr>
          <w:rFonts w:ascii="Times New Roman" w:hAnsi="Times New Roman" w:cs="Times New Roman"/>
          <w:b w:val="0"/>
          <w:bCs w:val="0"/>
        </w:rPr>
        <w:fldChar w:fldCharType="separate"/>
      </w:r>
      <w:r w:rsidR="000F023F">
        <w:rPr>
          <w:rFonts w:ascii="Times New Roman" w:hAnsi="Times New Roman" w:cs="Times New Roman"/>
          <w:b w:val="0"/>
          <w:bCs w:val="0"/>
          <w:noProof/>
        </w:rPr>
        <w:t>August 14, 2017</w:t>
      </w:r>
      <w:r>
        <w:rPr>
          <w:rFonts w:ascii="Times New Roman" w:hAnsi="Times New Roman" w:cs="Times New Roman"/>
          <w:b w:val="0"/>
          <w:bCs w:val="0"/>
        </w:rPr>
        <w:fldChar w:fldCharType="end"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  <w:r w:rsidR="000C3828">
        <w:rPr>
          <w:rFonts w:ascii="Times New Roman" w:hAnsi="Times New Roman" w:cs="Times New Roman"/>
          <w:b w:val="0"/>
          <w:bCs w:val="0"/>
        </w:rPr>
        <w:tab/>
      </w:r>
    </w:p>
    <w:p w:rsidR="00A573B3" w:rsidRDefault="000C3828" w:rsidP="00C763F1">
      <w:pPr>
        <w:pStyle w:val="Heading1"/>
        <w:keepNext/>
        <w:keepLines/>
        <w:tabs>
          <w:tab w:val="clear" w:pos="-3600"/>
          <w:tab w:val="clear" w:pos="-2880"/>
          <w:tab w:val="clear" w:pos="-2160"/>
          <w:tab w:val="clear" w:pos="-1440"/>
          <w:tab w:val="clear" w:pos="-720"/>
          <w:tab w:val="clear" w:pos="720"/>
          <w:tab w:val="clear" w:pos="1440"/>
          <w:tab w:val="clear" w:pos="2160"/>
          <w:tab w:val="clear" w:pos="2880"/>
          <w:tab w:val="left" w:pos="6480"/>
          <w:tab w:val="left" w:pos="7200"/>
          <w:tab w:val="left" w:pos="7920"/>
          <w:tab w:val="left" w:pos="8640"/>
          <w:tab w:val="right" w:pos="9358"/>
        </w:tabs>
        <w:ind w:left="0" w:firstLine="0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b w:val="0"/>
          <w:bCs w:val="0"/>
        </w:rPr>
        <w:t xml:space="preserve"> </w:t>
      </w:r>
    </w:p>
    <w:p w:rsidR="00F06823" w:rsidRDefault="000F023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El Centro Courthouse</w:t>
      </w:r>
    </w:p>
    <w:p w:rsidR="000F023F" w:rsidRDefault="000F023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939 W Main St.</w:t>
      </w:r>
    </w:p>
    <w:p w:rsidR="000F023F" w:rsidRDefault="000F023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El Centro, CA 92243</w:t>
      </w:r>
    </w:p>
    <w:p w:rsidR="00F06823" w:rsidRDefault="00F06823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F06823" w:rsidRDefault="00F06823" w:rsidP="00F06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 xml:space="preserve">Dear </w:t>
      </w:r>
      <w:r w:rsidR="000F023F">
        <w:t>Clerk of the Court</w:t>
      </w:r>
      <w:r>
        <w:t>:</w:t>
      </w:r>
    </w:p>
    <w:p w:rsidR="00F06823" w:rsidRDefault="00F06823" w:rsidP="00F06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A573B3" w:rsidRDefault="000F023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 xml:space="preserve">Attached is a Certification of Attorney of Record. Please have Presiding Judge </w:t>
      </w:r>
      <w:proofErr w:type="spellStart"/>
      <w:r>
        <w:t>Plourd</w:t>
      </w:r>
      <w:proofErr w:type="spellEnd"/>
      <w:r>
        <w:t xml:space="preserve"> sign it, attesting that I am attorney of record on the case. After Judge </w:t>
      </w:r>
      <w:proofErr w:type="spellStart"/>
      <w:r>
        <w:t>Plourd</w:t>
      </w:r>
      <w:proofErr w:type="spellEnd"/>
      <w:r>
        <w:t xml:space="preserve"> has signed it, please file it in the file. Please send to our office a certified copy of the filed Certification of Attorney of Record.</w:t>
      </w:r>
    </w:p>
    <w:p w:rsidR="000F023F" w:rsidRDefault="000F023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0F023F" w:rsidRDefault="000F023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Thank you. If you have any questions, please contact our office.</w:t>
      </w:r>
    </w:p>
    <w:p w:rsidR="005F5C72" w:rsidRPr="008072A6" w:rsidRDefault="005F5C72" w:rsidP="00A5586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C4608F" w:rsidRDefault="00C4608F" w:rsidP="00A5586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Sincerely,</w:t>
      </w:r>
    </w:p>
    <w:p w:rsidR="00C4608F" w:rsidRDefault="00C4608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C4608F" w:rsidRDefault="00C4608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C4608F" w:rsidRDefault="00C4608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</w:p>
    <w:p w:rsidR="00C4608F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Wayland Chang</w:t>
      </w:r>
    </w:p>
    <w:p w:rsidR="005F5C72" w:rsidRDefault="00C4608F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De</w:t>
      </w:r>
      <w:r w:rsidR="005F5C72" w:rsidRPr="008072A6">
        <w:t>puty Public Defender</w:t>
      </w:r>
    </w:p>
    <w:p w:rsidR="00D715B9" w:rsidRPr="008072A6" w:rsidRDefault="00D715B9" w:rsidP="008765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58"/>
        </w:tabs>
      </w:pPr>
      <w:r>
        <w:t>Imperial County</w:t>
      </w:r>
    </w:p>
    <w:sectPr w:rsidR="00D715B9" w:rsidRPr="008072A6" w:rsidSect="00401643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648" w:footer="648" w:gutter="0"/>
      <w:cols w:space="720"/>
      <w:noEndnote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6DD5" w:rsidRDefault="00AF6DD5" w:rsidP="005F5C72">
      <w:r>
        <w:separator/>
      </w:r>
    </w:p>
  </w:endnote>
  <w:endnote w:type="continuationSeparator" w:id="0">
    <w:p w:rsidR="00AF6DD5" w:rsidRDefault="00AF6DD5" w:rsidP="005F5C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6DD5" w:rsidRDefault="00AF6DD5"/>
  <w:p w:rsidR="00AF6DD5" w:rsidRDefault="00AF6DD5">
    <w:pPr>
      <w:rPr>
        <w:rFonts w:ascii="Sakkal Majalla" w:hAnsi="Sakkal Majalla" w:cs="Sakkal Majalla"/>
      </w:rPr>
    </w:pPr>
  </w:p>
  <w:p w:rsidR="00AF6DD5" w:rsidRDefault="00AF6DD5">
    <w:pPr>
      <w:pStyle w:val="Footer"/>
      <w:tabs>
        <w:tab w:val="left" w:pos="0"/>
        <w:tab w:val="center" w:pos="4320"/>
        <w:tab w:val="right" w:pos="8640"/>
        <w:tab w:val="right" w:pos="9358"/>
      </w:tabs>
      <w:rPr>
        <w:rFonts w:ascii="Shruti" w:hAnsi="Shruti" w:cs="Shruti"/>
        <w:sz w:val="20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6DD5" w:rsidRDefault="00AF6DD5" w:rsidP="005F5C72">
      <w:r>
        <w:separator/>
      </w:r>
    </w:p>
  </w:footnote>
  <w:footnote w:type="continuationSeparator" w:id="0">
    <w:p w:rsidR="00AF6DD5" w:rsidRDefault="00AF6DD5" w:rsidP="005F5C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6DD5" w:rsidRDefault="00AF6DD5">
    <w:pPr>
      <w:pStyle w:val="Header"/>
      <w:rPr>
        <w:rFonts w:ascii="Shruti" w:hAnsi="Shruti" w:cs="Shruti"/>
      </w:rPr>
    </w:pPr>
  </w:p>
  <w:p w:rsidR="00AF6DD5" w:rsidRDefault="00AF6DD5">
    <w:pPr>
      <w:rPr>
        <w:rFonts w:ascii="Shruti" w:hAnsi="Shruti" w:cs="Shruti"/>
      </w:rPr>
    </w:pPr>
  </w:p>
  <w:p w:rsidR="00AF6DD5" w:rsidRDefault="00AF6DD5">
    <w:pPr>
      <w:rPr>
        <w:rFonts w:ascii="Shruti" w:hAnsi="Shruti" w:cs="Shruti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Ind w:w="108" w:type="dxa"/>
      <w:tblLayout w:type="fixed"/>
      <w:tblLook w:val="0000"/>
    </w:tblPr>
    <w:tblGrid>
      <w:gridCol w:w="3471"/>
      <w:gridCol w:w="2468"/>
      <w:gridCol w:w="3445"/>
    </w:tblGrid>
    <w:tr w:rsidR="00AF6DD5" w:rsidTr="00304BC7">
      <w:trPr>
        <w:trHeight w:val="551"/>
      </w:trPr>
      <w:tc>
        <w:tcPr>
          <w:tcW w:w="3471" w:type="dxa"/>
        </w:tcPr>
        <w:p w:rsidR="00AF6DD5" w:rsidRPr="008072A6" w:rsidRDefault="00AF6DD5" w:rsidP="000A4AE9">
          <w:pPr>
            <w:pStyle w:val="DefaultText"/>
            <w:rPr>
              <w:b/>
              <w:sz w:val="18"/>
              <w:szCs w:val="18"/>
            </w:rPr>
          </w:pPr>
        </w:p>
        <w:p w:rsidR="00AF6DD5" w:rsidRPr="00304BC7" w:rsidRDefault="00AF6DD5" w:rsidP="00304BC7">
          <w:pPr>
            <w:pStyle w:val="DefaultText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z w:val="20"/>
              <w:szCs w:val="20"/>
            </w:rPr>
            <w:t>IMPERIAL COUNTY</w:t>
          </w:r>
        </w:p>
        <w:p w:rsidR="00AF6DD5" w:rsidRPr="00304BC7" w:rsidRDefault="00AF6DD5" w:rsidP="00304BC7">
          <w:pPr>
            <w:pStyle w:val="DefaultText"/>
            <w:spacing w:line="360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z w:val="20"/>
              <w:szCs w:val="20"/>
            </w:rPr>
            <w:t>PUBLIC DEFENDER’S OFFICE</w:t>
          </w:r>
        </w:p>
        <w:p w:rsidR="00AF6DD5" w:rsidRPr="00304BC7" w:rsidRDefault="00AF6DD5" w:rsidP="00304BC7">
          <w:pPr>
            <w:pStyle w:val="DefaultText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sz w:val="20"/>
              <w:szCs w:val="20"/>
            </w:rPr>
            <w:t>895 Broadway</w:t>
          </w:r>
        </w:p>
        <w:p w:rsidR="00AF6DD5" w:rsidRPr="00304BC7" w:rsidRDefault="00AF6DD5" w:rsidP="00304BC7">
          <w:pPr>
            <w:pStyle w:val="DefaultText"/>
            <w:spacing w:line="36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sz w:val="20"/>
              <w:szCs w:val="20"/>
            </w:rPr>
            <w:t>El Centro, CA 92243</w:t>
          </w:r>
        </w:p>
        <w:p w:rsidR="00AF6DD5" w:rsidRPr="00304BC7" w:rsidRDefault="00AF6DD5" w:rsidP="00304BC7">
          <w:pPr>
            <w:pStyle w:val="DefaultText"/>
            <w:jc w:val="center"/>
            <w:rPr>
              <w:rFonts w:ascii="Times New Roman" w:hAnsi="Times New Roman" w:cs="Times New Roman"/>
              <w:sz w:val="18"/>
            </w:rPr>
          </w:pPr>
          <w:r w:rsidRPr="00304BC7">
            <w:rPr>
              <w:rFonts w:ascii="Times New Roman" w:hAnsi="Times New Roman" w:cs="Times New Roman"/>
              <w:sz w:val="18"/>
            </w:rPr>
            <w:t>Tel: (</w:t>
          </w:r>
          <w:r>
            <w:rPr>
              <w:rFonts w:ascii="Times New Roman" w:hAnsi="Times New Roman" w:cs="Times New Roman"/>
              <w:sz w:val="18"/>
            </w:rPr>
            <w:t>442</w:t>
          </w:r>
          <w:r w:rsidRPr="00304BC7">
            <w:rPr>
              <w:rFonts w:ascii="Times New Roman" w:hAnsi="Times New Roman" w:cs="Times New Roman"/>
              <w:sz w:val="18"/>
            </w:rPr>
            <w:t xml:space="preserve">) </w:t>
          </w:r>
          <w:r>
            <w:rPr>
              <w:rFonts w:ascii="Times New Roman" w:hAnsi="Times New Roman" w:cs="Times New Roman"/>
              <w:sz w:val="18"/>
            </w:rPr>
            <w:t>265-1705</w:t>
          </w:r>
        </w:p>
        <w:p w:rsidR="00AF6DD5" w:rsidRPr="00C01F9C" w:rsidRDefault="00AF6DD5" w:rsidP="008072A6">
          <w:pPr>
            <w:pStyle w:val="DefaultText"/>
            <w:jc w:val="center"/>
            <w:rPr>
              <w:b/>
              <w:sz w:val="20"/>
            </w:rPr>
          </w:pPr>
          <w:r>
            <w:rPr>
              <w:rFonts w:ascii="Times New Roman" w:hAnsi="Times New Roman" w:cs="Times New Roman"/>
              <w:sz w:val="18"/>
            </w:rPr>
            <w:t>Fax</w:t>
          </w:r>
          <w:r w:rsidRPr="00304BC7">
            <w:rPr>
              <w:rFonts w:ascii="Times New Roman" w:hAnsi="Times New Roman" w:cs="Times New Roman"/>
              <w:sz w:val="18"/>
            </w:rPr>
            <w:t>: (</w:t>
          </w:r>
          <w:r>
            <w:rPr>
              <w:rFonts w:ascii="Times New Roman" w:hAnsi="Times New Roman" w:cs="Times New Roman"/>
              <w:sz w:val="18"/>
            </w:rPr>
            <w:t>442</w:t>
          </w:r>
          <w:r w:rsidRPr="00304BC7">
            <w:rPr>
              <w:rFonts w:ascii="Times New Roman" w:hAnsi="Times New Roman" w:cs="Times New Roman"/>
              <w:sz w:val="18"/>
            </w:rPr>
            <w:t xml:space="preserve">) </w:t>
          </w:r>
          <w:r>
            <w:rPr>
              <w:rFonts w:ascii="Times New Roman" w:hAnsi="Times New Roman" w:cs="Times New Roman"/>
              <w:sz w:val="18"/>
            </w:rPr>
            <w:t>265-1706</w:t>
          </w:r>
        </w:p>
      </w:tc>
      <w:tc>
        <w:tcPr>
          <w:tcW w:w="2468" w:type="dxa"/>
        </w:tcPr>
        <w:p w:rsidR="00AF6DD5" w:rsidRPr="003938CD" w:rsidRDefault="00AF6DD5" w:rsidP="000A4AE9">
          <w:pPr>
            <w:pStyle w:val="DefaultText"/>
            <w:jc w:val="center"/>
          </w:pPr>
          <w:r>
            <w:rPr>
              <w:noProof/>
            </w:rPr>
            <w:drawing>
              <wp:inline distT="0" distB="0" distL="0" distR="0">
                <wp:extent cx="1133475" cy="1143000"/>
                <wp:effectExtent l="19050" t="0" r="9525" b="0"/>
                <wp:docPr id="2" name="Picture 1" descr="LogoCoun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un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3475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5" w:type="dxa"/>
        </w:tcPr>
        <w:p w:rsidR="00AF6DD5" w:rsidRDefault="00AF6DD5" w:rsidP="000A4AE9">
          <w:pPr>
            <w:pStyle w:val="DefaultText"/>
            <w:rPr>
              <w:b/>
              <w:sz w:val="20"/>
            </w:rPr>
          </w:pPr>
        </w:p>
        <w:p w:rsidR="00AF6DD5" w:rsidRPr="00304BC7" w:rsidRDefault="00AF6DD5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mallCaps/>
              <w:sz w:val="20"/>
              <w:szCs w:val="20"/>
            </w:rPr>
            <w:t>Benjamin Salorio</w:t>
          </w:r>
        </w:p>
        <w:p w:rsidR="00AF6DD5" w:rsidRPr="00304BC7" w:rsidRDefault="00AF6DD5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Public Defender</w:t>
          </w:r>
        </w:p>
        <w:p w:rsidR="00AF6DD5" w:rsidRPr="00304BC7" w:rsidRDefault="00AF6DD5" w:rsidP="000A4AE9">
          <w:pPr>
            <w:pStyle w:val="DefaultText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AF6DD5" w:rsidRPr="00304BC7" w:rsidRDefault="00AF6DD5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James S. Smith</w:t>
          </w:r>
        </w:p>
        <w:p w:rsidR="00AF6DD5" w:rsidRPr="00304BC7" w:rsidRDefault="00AF6DD5" w:rsidP="000A4AE9">
          <w:pPr>
            <w:pStyle w:val="DefaultText"/>
            <w:jc w:val="center"/>
            <w:rPr>
              <w:rFonts w:ascii="Times New Roman" w:hAnsi="Times New Roman" w:cs="Times New Roman"/>
              <w:b/>
              <w:smallCaps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Assistant</w:t>
          </w:r>
        </w:p>
        <w:p w:rsidR="00AF6DD5" w:rsidRPr="00304BC7" w:rsidRDefault="00AF6DD5" w:rsidP="000A4AE9">
          <w:pPr>
            <w:pStyle w:val="DefaultText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304BC7">
            <w:rPr>
              <w:rFonts w:ascii="Times New Roman" w:hAnsi="Times New Roman" w:cs="Times New Roman"/>
              <w:b/>
              <w:smallCaps/>
              <w:sz w:val="20"/>
              <w:szCs w:val="20"/>
            </w:rPr>
            <w:t>Public Defender</w:t>
          </w:r>
        </w:p>
        <w:p w:rsidR="00AF6DD5" w:rsidRDefault="00AF6DD5" w:rsidP="000A4AE9">
          <w:pPr>
            <w:pStyle w:val="DefaultText"/>
            <w:jc w:val="right"/>
          </w:pPr>
        </w:p>
      </w:tc>
    </w:tr>
  </w:tbl>
  <w:p w:rsidR="00AF6DD5" w:rsidRDefault="00AF6DD5" w:rsidP="00304BC7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O3NDUzMTMxMTY3NjdV0lEKTi0uzszPAykwqgUAglQybiwAAAA="/>
  </w:docVars>
  <w:rsids>
    <w:rsidRoot w:val="005F5C72"/>
    <w:rsid w:val="00003BB5"/>
    <w:rsid w:val="00031FC3"/>
    <w:rsid w:val="000365FA"/>
    <w:rsid w:val="00056968"/>
    <w:rsid w:val="00056EEC"/>
    <w:rsid w:val="00072800"/>
    <w:rsid w:val="000729C3"/>
    <w:rsid w:val="00092463"/>
    <w:rsid w:val="000A4AE9"/>
    <w:rsid w:val="000B09C1"/>
    <w:rsid w:val="000B62A3"/>
    <w:rsid w:val="000C3828"/>
    <w:rsid w:val="000F023F"/>
    <w:rsid w:val="000F04AF"/>
    <w:rsid w:val="00102417"/>
    <w:rsid w:val="001275F0"/>
    <w:rsid w:val="00133D12"/>
    <w:rsid w:val="00143234"/>
    <w:rsid w:val="0014356B"/>
    <w:rsid w:val="001546A8"/>
    <w:rsid w:val="00197678"/>
    <w:rsid w:val="001C16AA"/>
    <w:rsid w:val="001D6EFA"/>
    <w:rsid w:val="002120FB"/>
    <w:rsid w:val="002319FA"/>
    <w:rsid w:val="002F0286"/>
    <w:rsid w:val="00301918"/>
    <w:rsid w:val="003041D9"/>
    <w:rsid w:val="00304BC7"/>
    <w:rsid w:val="003B3534"/>
    <w:rsid w:val="003C632A"/>
    <w:rsid w:val="003D183E"/>
    <w:rsid w:val="003E3BF8"/>
    <w:rsid w:val="00401643"/>
    <w:rsid w:val="0042277F"/>
    <w:rsid w:val="004559B8"/>
    <w:rsid w:val="00456D30"/>
    <w:rsid w:val="0046722F"/>
    <w:rsid w:val="00472256"/>
    <w:rsid w:val="004D047B"/>
    <w:rsid w:val="004D1B0C"/>
    <w:rsid w:val="004D638A"/>
    <w:rsid w:val="004D7696"/>
    <w:rsid w:val="004F5F06"/>
    <w:rsid w:val="00501C38"/>
    <w:rsid w:val="005132CA"/>
    <w:rsid w:val="00522B8D"/>
    <w:rsid w:val="005419C5"/>
    <w:rsid w:val="00542BEE"/>
    <w:rsid w:val="005C425E"/>
    <w:rsid w:val="005F5C72"/>
    <w:rsid w:val="006049E8"/>
    <w:rsid w:val="006345A0"/>
    <w:rsid w:val="00692AE2"/>
    <w:rsid w:val="006C0121"/>
    <w:rsid w:val="006F4FA3"/>
    <w:rsid w:val="006F7007"/>
    <w:rsid w:val="00712EA2"/>
    <w:rsid w:val="007140F6"/>
    <w:rsid w:val="00786BF5"/>
    <w:rsid w:val="00793974"/>
    <w:rsid w:val="007A1C52"/>
    <w:rsid w:val="007C4B57"/>
    <w:rsid w:val="007F4ADE"/>
    <w:rsid w:val="008072A6"/>
    <w:rsid w:val="00857E7B"/>
    <w:rsid w:val="0087658D"/>
    <w:rsid w:val="008765DC"/>
    <w:rsid w:val="008B47EE"/>
    <w:rsid w:val="00905DDB"/>
    <w:rsid w:val="0092720F"/>
    <w:rsid w:val="00934DE7"/>
    <w:rsid w:val="009A4404"/>
    <w:rsid w:val="009E3D35"/>
    <w:rsid w:val="00A232CB"/>
    <w:rsid w:val="00A313EA"/>
    <w:rsid w:val="00A55866"/>
    <w:rsid w:val="00A573B3"/>
    <w:rsid w:val="00A67ECB"/>
    <w:rsid w:val="00A74F0B"/>
    <w:rsid w:val="00A958F5"/>
    <w:rsid w:val="00A96C87"/>
    <w:rsid w:val="00AA2CCB"/>
    <w:rsid w:val="00AD4F2E"/>
    <w:rsid w:val="00AF6DD5"/>
    <w:rsid w:val="00B256F2"/>
    <w:rsid w:val="00B42FEC"/>
    <w:rsid w:val="00B671A7"/>
    <w:rsid w:val="00B71061"/>
    <w:rsid w:val="00B9354A"/>
    <w:rsid w:val="00B953A7"/>
    <w:rsid w:val="00BB5919"/>
    <w:rsid w:val="00BD19D2"/>
    <w:rsid w:val="00C070D1"/>
    <w:rsid w:val="00C4608F"/>
    <w:rsid w:val="00C61AF2"/>
    <w:rsid w:val="00C763F1"/>
    <w:rsid w:val="00C8246F"/>
    <w:rsid w:val="00C90F8D"/>
    <w:rsid w:val="00D25697"/>
    <w:rsid w:val="00D2603C"/>
    <w:rsid w:val="00D41DAF"/>
    <w:rsid w:val="00D715B9"/>
    <w:rsid w:val="00D84694"/>
    <w:rsid w:val="00D87EB3"/>
    <w:rsid w:val="00DD011A"/>
    <w:rsid w:val="00DE2FC1"/>
    <w:rsid w:val="00DE538B"/>
    <w:rsid w:val="00E4009D"/>
    <w:rsid w:val="00E63121"/>
    <w:rsid w:val="00E71414"/>
    <w:rsid w:val="00EA0381"/>
    <w:rsid w:val="00EC17BA"/>
    <w:rsid w:val="00EC3672"/>
    <w:rsid w:val="00F06823"/>
    <w:rsid w:val="00F1585A"/>
    <w:rsid w:val="00F273F4"/>
    <w:rsid w:val="00F465AC"/>
    <w:rsid w:val="00F54F54"/>
    <w:rsid w:val="00F8406C"/>
    <w:rsid w:val="00FB0574"/>
    <w:rsid w:val="00FB46C0"/>
    <w:rsid w:val="00FD5903"/>
    <w:rsid w:val="00FF21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34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footnote reference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6B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86BF5"/>
    <w:pPr>
      <w:tabs>
        <w:tab w:val="left" w:pos="-3600"/>
        <w:tab w:val="left" w:pos="-2880"/>
        <w:tab w:val="left" w:pos="-2160"/>
        <w:tab w:val="left" w:pos="-1440"/>
        <w:tab w:val="left" w:pos="-720"/>
        <w:tab w:val="left" w:pos="0"/>
        <w:tab w:val="left" w:pos="720"/>
        <w:tab w:val="left" w:pos="1440"/>
        <w:tab w:val="right" w:pos="2160"/>
        <w:tab w:val="left" w:pos="2880"/>
        <w:tab w:val="left" w:pos="3600"/>
        <w:tab w:val="left" w:pos="4320"/>
        <w:tab w:val="left" w:pos="5040"/>
        <w:tab w:val="left" w:pos="5760"/>
      </w:tabs>
      <w:ind w:left="3600" w:hanging="3600"/>
      <w:outlineLvl w:val="0"/>
    </w:pPr>
    <w:rPr>
      <w:rFonts w:ascii="Shruti" w:hAnsi="Shruti" w:cs="Shruti"/>
      <w:b/>
      <w:bCs/>
      <w:color w:val="00000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86BF5"/>
    <w:pPr>
      <w:tabs>
        <w:tab w:val="left" w:pos="-3600"/>
        <w:tab w:val="left" w:pos="-2880"/>
        <w:tab w:val="left" w:pos="-2160"/>
        <w:tab w:val="left" w:pos="-1440"/>
        <w:tab w:val="left" w:pos="-720"/>
        <w:tab w:val="left" w:pos="0"/>
        <w:tab w:val="left" w:pos="720"/>
        <w:tab w:val="left" w:pos="1440"/>
        <w:tab w:val="right" w:pos="2160"/>
        <w:tab w:val="left" w:pos="2880"/>
        <w:tab w:val="left" w:pos="3600"/>
        <w:tab w:val="left" w:pos="4320"/>
        <w:tab w:val="left" w:pos="5040"/>
        <w:tab w:val="left" w:pos="5760"/>
      </w:tabs>
      <w:ind w:left="3600" w:hanging="2880"/>
      <w:outlineLvl w:val="1"/>
    </w:pPr>
    <w:rPr>
      <w:rFonts w:ascii="Bookman Old Style" w:hAnsi="Bookman Old Style" w:cs="Bookman Old Style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786BF5"/>
  </w:style>
  <w:style w:type="paragraph" w:customStyle="1" w:styleId="DefaultText">
    <w:name w:val="Default Text"/>
    <w:basedOn w:val="Normal"/>
    <w:uiPriority w:val="99"/>
    <w:rsid w:val="00786BF5"/>
    <w:rPr>
      <w:rFonts w:ascii="Sakkal Majalla" w:hAnsi="Sakkal Majalla" w:cs="Sakkal Majalla"/>
    </w:rPr>
  </w:style>
  <w:style w:type="paragraph" w:styleId="Header">
    <w:name w:val="header"/>
    <w:basedOn w:val="Normal"/>
    <w:link w:val="HeaderChar"/>
    <w:uiPriority w:val="99"/>
    <w:rsid w:val="00786BF5"/>
    <w:pPr>
      <w:tabs>
        <w:tab w:val="left" w:pos="0"/>
        <w:tab w:val="center" w:pos="4320"/>
        <w:tab w:val="right" w:pos="8640"/>
        <w:tab w:val="right" w:pos="9358"/>
      </w:tabs>
    </w:pPr>
    <w:rPr>
      <w:rFonts w:ascii="Sakkal Majalla" w:hAnsi="Sakkal Majalla" w:cs="Sakkal Majall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F5C7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786BF5"/>
  </w:style>
  <w:style w:type="character" w:customStyle="1" w:styleId="FooterChar">
    <w:name w:val="Footer Char"/>
    <w:basedOn w:val="DefaultParagraphFont"/>
    <w:link w:val="Footer"/>
    <w:uiPriority w:val="99"/>
    <w:semiHidden/>
    <w:rsid w:val="005F5C72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F5C72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5C7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A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A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573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FB708-76DE-4F76-AF72-5A362D810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gundel</dc:creator>
  <cp:lastModifiedBy>waylandchang</cp:lastModifiedBy>
  <cp:revision>2</cp:revision>
  <cp:lastPrinted>2017-08-01T21:50:00Z</cp:lastPrinted>
  <dcterms:created xsi:type="dcterms:W3CDTF">2017-08-14T23:35:00Z</dcterms:created>
  <dcterms:modified xsi:type="dcterms:W3CDTF">2017-08-14T23:35:00Z</dcterms:modified>
</cp:coreProperties>
</file>